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5C5506C" w14:textId="5F7F35C7" w:rsidR="007D7C4F" w:rsidRPr="007D7C4F" w:rsidRDefault="7B076E8C" w:rsidP="7B076E8C">
      <w:pPr>
        <w:pStyle w:val="Heading1"/>
        <w:jc w:val="center"/>
      </w:pPr>
      <w:r w:rsidRPr="7B076E8C">
        <w:t>Out of focus plug-in</w:t>
      </w:r>
      <w:r w:rsidR="00C54637">
        <w:t xml:space="preserve"> (v 0.1)</w:t>
      </w:r>
      <w:bookmarkStart w:id="0" w:name="_GoBack"/>
      <w:bookmarkEnd w:id="0"/>
    </w:p>
    <w:p w14:paraId="74510EF5" w14:textId="77777777" w:rsidR="007D7C4F" w:rsidRPr="007D7C4F" w:rsidRDefault="007D7C4F" w:rsidP="007D7C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sz w:val="18"/>
          <w:szCs w:val="18"/>
        </w:rPr>
      </w:pPr>
    </w:p>
    <w:p w14:paraId="43EA1862" w14:textId="77777777" w:rsidR="007D7C4F" w:rsidRPr="00630404" w:rsidRDefault="007D7C4F" w:rsidP="007D7C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b/>
          <w:color w:val="000000"/>
          <w:sz w:val="18"/>
          <w:szCs w:val="18"/>
        </w:rPr>
      </w:pPr>
      <w:r w:rsidRPr="00630404">
        <w:rPr>
          <w:rFonts w:ascii="Arial" w:eastAsia="Times New Roman" w:hAnsi="Arial" w:cs="Arial"/>
          <w:b/>
          <w:color w:val="000000"/>
          <w:sz w:val="18"/>
          <w:szCs w:val="18"/>
        </w:rPr>
        <w:t>Description:</w:t>
      </w:r>
    </w:p>
    <w:p w14:paraId="306151ED" w14:textId="1BA9AB40" w:rsidR="007D7C4F" w:rsidRPr="007D7C4F" w:rsidRDefault="7B076E8C" w:rsidP="7B076E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,Times New Roman" w:eastAsia="Arial,Times New Roman" w:hAnsi="Arial,Times New Roman" w:cs="Arial,Times New Roman"/>
          <w:color w:val="000000" w:themeColor="text1"/>
          <w:sz w:val="18"/>
          <w:szCs w:val="18"/>
        </w:rPr>
      </w:pPr>
      <w:r w:rsidRPr="7B076E8C">
        <w:rPr>
          <w:rFonts w:ascii="Arial,Times New Roman" w:eastAsia="Arial,Times New Roman" w:hAnsi="Arial,Times New Roman" w:cs="Arial,Times New Roman"/>
          <w:color w:val="000000" w:themeColor="text1"/>
          <w:sz w:val="18"/>
          <w:szCs w:val="18"/>
        </w:rPr>
        <w:t xml:space="preserve">The main purpose of the plugin is to detect out-of-focus regions within a slide's image. The 'out of focus threshold' option allows the user to update their decisions and once ran, the results are displayed accordingly.  </w:t>
      </w:r>
    </w:p>
    <w:p w14:paraId="02416A8A" w14:textId="3BECD848" w:rsidR="7B076E8C" w:rsidRDefault="7B076E8C" w:rsidP="7B076E8C">
      <w:pPr>
        <w:spacing w:after="0" w:line="240" w:lineRule="auto"/>
        <w:rPr>
          <w:rFonts w:ascii="Arial,Times New Roman" w:eastAsia="Arial,Times New Roman" w:hAnsi="Arial,Times New Roman" w:cs="Arial,Times New Roman"/>
          <w:color w:val="000000" w:themeColor="text1"/>
          <w:sz w:val="18"/>
          <w:szCs w:val="18"/>
        </w:rPr>
      </w:pPr>
    </w:p>
    <w:p w14:paraId="787336F3" w14:textId="050D5ADE" w:rsidR="00630404" w:rsidRPr="00632363" w:rsidRDefault="00630404" w:rsidP="7B076E8C">
      <w:pPr>
        <w:spacing w:after="0" w:line="240" w:lineRule="auto"/>
        <w:rPr>
          <w:rFonts w:ascii="Arial,Times New Roman" w:eastAsia="Arial,Times New Roman" w:hAnsi="Arial,Times New Roman" w:cs="Arial,Times New Roman"/>
          <w:color w:val="000000" w:themeColor="text1"/>
          <w:sz w:val="18"/>
          <w:szCs w:val="18"/>
        </w:rPr>
      </w:pPr>
      <w:r w:rsidRPr="00632363">
        <w:rPr>
          <w:rFonts w:ascii="Arial,Times New Roman" w:eastAsia="Arial,Times New Roman" w:hAnsi="Arial,Times New Roman" w:cs="Arial,Times New Roman"/>
          <w:color w:val="000000" w:themeColor="text1"/>
          <w:sz w:val="18"/>
          <w:szCs w:val="18"/>
        </w:rPr>
        <w:t>This algorithm is developed by Caglar Senaras(The Ohio State University)</w:t>
      </w:r>
    </w:p>
    <w:p w14:paraId="3742CA2D" w14:textId="2AD91B2F" w:rsidR="007D7C4F" w:rsidRPr="007D7C4F" w:rsidRDefault="007D7C4F" w:rsidP="7B076E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,Times New Roman" w:eastAsia="Arial,Times New Roman" w:hAnsi="Arial,Times New Roman" w:cs="Arial,Times New Roman"/>
          <w:color w:val="000000" w:themeColor="text1"/>
          <w:sz w:val="18"/>
          <w:szCs w:val="18"/>
        </w:rPr>
      </w:pPr>
    </w:p>
    <w:p w14:paraId="57C91E42" w14:textId="77777777" w:rsidR="00D4547C" w:rsidRPr="007D7C4F" w:rsidRDefault="7B076E8C" w:rsidP="7B076E8C">
      <w:pPr>
        <w:rPr>
          <w:rFonts w:ascii="Arial" w:eastAsia="Arial" w:hAnsi="Arial" w:cs="Arial"/>
          <w:sz w:val="18"/>
          <w:szCs w:val="18"/>
        </w:rPr>
      </w:pPr>
      <w:r w:rsidRPr="7B076E8C">
        <w:rPr>
          <w:rFonts w:ascii="Arial" w:eastAsia="Arial" w:hAnsi="Arial" w:cs="Arial"/>
          <w:b/>
          <w:bCs/>
          <w:sz w:val="18"/>
          <w:szCs w:val="18"/>
        </w:rPr>
        <w:t>Installation:</w:t>
      </w:r>
    </w:p>
    <w:p w14:paraId="7378543A" w14:textId="77777777" w:rsidR="007D7C4F" w:rsidRPr="007D7C4F" w:rsidRDefault="007D7C4F">
      <w:pPr>
        <w:rPr>
          <w:rFonts w:ascii="Arial" w:hAnsi="Arial" w:cs="Arial"/>
          <w:sz w:val="18"/>
          <w:szCs w:val="18"/>
        </w:rPr>
      </w:pPr>
      <w:r w:rsidRPr="007D7C4F">
        <w:rPr>
          <w:rFonts w:ascii="Arial" w:hAnsi="Arial" w:cs="Arial"/>
          <w:sz w:val="18"/>
          <w:szCs w:val="18"/>
        </w:rPr>
        <w:t>-Close Sedeen Viewer</w:t>
      </w:r>
    </w:p>
    <w:p w14:paraId="77A6D531" w14:textId="757B41DD" w:rsidR="7B076E8C" w:rsidRDefault="7B076E8C" w:rsidP="7B076E8C">
      <w:pPr>
        <w:rPr>
          <w:rFonts w:ascii="Arial" w:eastAsia="Arial" w:hAnsi="Arial" w:cs="Arial"/>
          <w:sz w:val="18"/>
          <w:szCs w:val="18"/>
        </w:rPr>
      </w:pPr>
      <w:r w:rsidRPr="7B076E8C">
        <w:rPr>
          <w:rFonts w:ascii="Arial" w:eastAsia="Arial" w:hAnsi="Arial" w:cs="Arial"/>
          <w:sz w:val="18"/>
          <w:szCs w:val="18"/>
        </w:rPr>
        <w:t>-Copy dll file to the “C:\Program Files (x86)\Sedeen Viewer\plugins”</w:t>
      </w:r>
    </w:p>
    <w:p w14:paraId="2A3CF534" w14:textId="3F039FBD" w:rsidR="007D7C4F" w:rsidRPr="007D7C4F" w:rsidRDefault="7B076E8C" w:rsidP="7B076E8C">
      <w:pPr>
        <w:rPr>
          <w:rFonts w:ascii="Arial" w:eastAsia="Arial" w:hAnsi="Arial" w:cs="Arial"/>
          <w:sz w:val="18"/>
          <w:szCs w:val="18"/>
        </w:rPr>
      </w:pPr>
      <w:r w:rsidRPr="7B076E8C">
        <w:rPr>
          <w:rFonts w:ascii="Arial" w:eastAsia="Arial" w:hAnsi="Arial" w:cs="Arial"/>
          <w:b/>
          <w:bCs/>
          <w:sz w:val="18"/>
          <w:szCs w:val="18"/>
        </w:rPr>
        <w:t>Image Requirements:</w:t>
      </w:r>
    </w:p>
    <w:p w14:paraId="1E9045F1" w14:textId="24E502AD" w:rsidR="7B076E8C" w:rsidRDefault="7B076E8C" w:rsidP="7B076E8C">
      <w:pPr>
        <w:rPr>
          <w:rFonts w:ascii="Arial" w:eastAsia="Arial" w:hAnsi="Arial" w:cs="Arial"/>
          <w:sz w:val="18"/>
          <w:szCs w:val="18"/>
        </w:rPr>
      </w:pPr>
      <w:r w:rsidRPr="7B076E8C">
        <w:rPr>
          <w:rFonts w:ascii="Arial" w:eastAsia="Arial" w:hAnsi="Arial" w:cs="Arial"/>
          <w:sz w:val="18"/>
          <w:szCs w:val="18"/>
        </w:rPr>
        <w:t>-The resolution should be 20x or 40x.</w:t>
      </w:r>
    </w:p>
    <w:p w14:paraId="0E844A55" w14:textId="665A6342" w:rsidR="7B076E8C" w:rsidRDefault="7B076E8C" w:rsidP="7B076E8C">
      <w:pPr>
        <w:rPr>
          <w:rFonts w:ascii="Arial" w:eastAsia="Arial" w:hAnsi="Arial" w:cs="Arial"/>
          <w:sz w:val="18"/>
          <w:szCs w:val="18"/>
        </w:rPr>
      </w:pPr>
      <w:r w:rsidRPr="7B076E8C">
        <w:rPr>
          <w:rFonts w:ascii="Arial" w:eastAsia="Arial" w:hAnsi="Arial" w:cs="Arial"/>
          <w:sz w:val="18"/>
          <w:szCs w:val="18"/>
        </w:rPr>
        <w:t xml:space="preserve">-At least 2 pyramid levels </w:t>
      </w:r>
    </w:p>
    <w:p w14:paraId="74E08BD7" w14:textId="77777777" w:rsidR="007D7C4F" w:rsidRPr="007D7C4F" w:rsidRDefault="7B076E8C" w:rsidP="7B076E8C">
      <w:pPr>
        <w:rPr>
          <w:rFonts w:ascii="Arial" w:eastAsia="Arial" w:hAnsi="Arial" w:cs="Arial"/>
          <w:sz w:val="18"/>
          <w:szCs w:val="18"/>
        </w:rPr>
      </w:pPr>
      <w:r w:rsidRPr="7B076E8C">
        <w:rPr>
          <w:rFonts w:ascii="Arial" w:eastAsia="Arial" w:hAnsi="Arial" w:cs="Arial"/>
          <w:b/>
          <w:bCs/>
          <w:sz w:val="18"/>
          <w:szCs w:val="18"/>
        </w:rPr>
        <w:t>Usage:</w:t>
      </w:r>
    </w:p>
    <w:p w14:paraId="58A80CDD" w14:textId="77777777" w:rsidR="007D7C4F" w:rsidRPr="007D7C4F" w:rsidRDefault="007D7C4F">
      <w:pPr>
        <w:rPr>
          <w:rFonts w:ascii="Arial" w:hAnsi="Arial" w:cs="Arial"/>
          <w:sz w:val="18"/>
          <w:szCs w:val="18"/>
        </w:rPr>
      </w:pPr>
      <w:r w:rsidRPr="007D7C4F">
        <w:rPr>
          <w:rFonts w:ascii="Arial" w:hAnsi="Arial" w:cs="Arial"/>
          <w:sz w:val="18"/>
          <w:szCs w:val="18"/>
        </w:rPr>
        <w:t>-Load a new image</w:t>
      </w:r>
    </w:p>
    <w:p w14:paraId="1B79F63D" w14:textId="77777777" w:rsidR="007D7C4F" w:rsidRPr="007D7C4F" w:rsidRDefault="007D7C4F">
      <w:pPr>
        <w:rPr>
          <w:rFonts w:ascii="Arial" w:hAnsi="Arial" w:cs="Arial"/>
          <w:sz w:val="18"/>
          <w:szCs w:val="18"/>
        </w:rPr>
      </w:pPr>
      <w:r w:rsidRPr="007D7C4F">
        <w:rPr>
          <w:rFonts w:ascii="Arial" w:hAnsi="Arial" w:cs="Arial"/>
          <w:sz w:val="18"/>
          <w:szCs w:val="18"/>
        </w:rPr>
        <w:t>-Select the algorithm from the Analysis Manager menu</w:t>
      </w:r>
    </w:p>
    <w:p w14:paraId="7DDE2C11" w14:textId="77777777" w:rsidR="007D7C4F" w:rsidRPr="007D7C4F" w:rsidRDefault="007D7C4F" w:rsidP="007D7C4F">
      <w:pPr>
        <w:ind w:firstLine="720"/>
        <w:rPr>
          <w:rFonts w:ascii="Arial" w:hAnsi="Arial" w:cs="Arial"/>
          <w:sz w:val="18"/>
          <w:szCs w:val="18"/>
        </w:rPr>
      </w:pPr>
      <w:r>
        <w:rPr>
          <w:noProof/>
        </w:rPr>
        <w:drawing>
          <wp:inline distT="0" distB="0" distL="0" distR="0" wp14:anchorId="7259DE59" wp14:editId="1C108B01">
            <wp:extent cx="1538426" cy="495628"/>
            <wp:effectExtent l="0" t="0" r="0" b="1270"/>
            <wp:docPr id="20640846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8426" cy="495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7CF2A" w14:textId="77777777" w:rsidR="007D7C4F" w:rsidRPr="007D7C4F" w:rsidRDefault="007D7C4F">
      <w:pPr>
        <w:rPr>
          <w:rFonts w:ascii="Arial" w:hAnsi="Arial" w:cs="Arial"/>
          <w:sz w:val="18"/>
          <w:szCs w:val="18"/>
        </w:rPr>
      </w:pPr>
      <w:r w:rsidRPr="007D7C4F">
        <w:rPr>
          <w:rFonts w:ascii="Arial" w:hAnsi="Arial" w:cs="Arial"/>
          <w:sz w:val="18"/>
          <w:szCs w:val="18"/>
        </w:rPr>
        <w:t>-Change paremeters (optional)</w:t>
      </w:r>
    </w:p>
    <w:p w14:paraId="0DEA9369" w14:textId="77777777" w:rsidR="007D7C4F" w:rsidRPr="007D7C4F" w:rsidRDefault="007D7C4F" w:rsidP="007D7C4F">
      <w:pPr>
        <w:ind w:firstLine="720"/>
        <w:rPr>
          <w:rFonts w:ascii="Arial" w:hAnsi="Arial" w:cs="Arial"/>
          <w:sz w:val="18"/>
          <w:szCs w:val="18"/>
        </w:rPr>
      </w:pPr>
      <w:r w:rsidRPr="007D7C4F">
        <w:rPr>
          <w:rFonts w:ascii="Arial" w:hAnsi="Arial" w:cs="Arial"/>
          <w:noProof/>
          <w:sz w:val="18"/>
          <w:szCs w:val="18"/>
        </w:rPr>
        <w:drawing>
          <wp:inline distT="0" distB="0" distL="0" distR="0" wp14:anchorId="2075DF50" wp14:editId="6504B423">
            <wp:extent cx="2313296" cy="83063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5924" cy="8315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DB9580" w14:textId="77777777" w:rsidR="007D7C4F" w:rsidRDefault="007D7C4F">
      <w:pPr>
        <w:rPr>
          <w:rFonts w:ascii="Arial" w:hAnsi="Arial" w:cs="Arial"/>
          <w:sz w:val="18"/>
          <w:szCs w:val="18"/>
        </w:rPr>
      </w:pPr>
      <w:r w:rsidRPr="007D7C4F">
        <w:rPr>
          <w:rFonts w:ascii="Arial" w:hAnsi="Arial" w:cs="Arial"/>
          <w:sz w:val="18"/>
          <w:szCs w:val="18"/>
        </w:rPr>
        <w:t xml:space="preserve">-Press </w:t>
      </w:r>
      <w:r>
        <w:rPr>
          <w:rFonts w:ascii="Arial" w:hAnsi="Arial" w:cs="Arial"/>
          <w:sz w:val="18"/>
          <w:szCs w:val="18"/>
        </w:rPr>
        <w:t>R</w:t>
      </w:r>
      <w:r w:rsidRPr="007D7C4F">
        <w:rPr>
          <w:rFonts w:ascii="Arial" w:hAnsi="Arial" w:cs="Arial"/>
          <w:sz w:val="18"/>
          <w:szCs w:val="18"/>
        </w:rPr>
        <w:t xml:space="preserve">un </w:t>
      </w:r>
    </w:p>
    <w:p w14:paraId="07078DF7" w14:textId="77777777" w:rsidR="007D7C4F" w:rsidRDefault="007D7C4F" w:rsidP="007D7C4F">
      <w:pPr>
        <w:ind w:firstLine="720"/>
        <w:rPr>
          <w:rFonts w:ascii="Arial" w:hAnsi="Arial" w:cs="Arial"/>
          <w:sz w:val="18"/>
          <w:szCs w:val="18"/>
        </w:rPr>
      </w:pPr>
      <w:r>
        <w:rPr>
          <w:noProof/>
        </w:rPr>
        <w:drawing>
          <wp:inline distT="0" distB="0" distL="0" distR="0" wp14:anchorId="0B256EB5" wp14:editId="57DA3E32">
            <wp:extent cx="1213842" cy="1154302"/>
            <wp:effectExtent l="0" t="0" r="381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13842" cy="1154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18"/>
          <w:szCs w:val="18"/>
        </w:rPr>
        <w:tab/>
      </w:r>
    </w:p>
    <w:p w14:paraId="26AA6BA5" w14:textId="3B56B02A" w:rsidR="007D7C4F" w:rsidRDefault="007D7C4F" w:rsidP="7B076E8C">
      <w:pPr>
        <w:ind w:firstLine="720"/>
        <w:rPr>
          <w:rFonts w:ascii="Arial" w:eastAsia="Arial" w:hAnsi="Arial" w:cs="Arial"/>
          <w:sz w:val="18"/>
          <w:szCs w:val="18"/>
        </w:rPr>
      </w:pPr>
      <w:r>
        <w:rPr>
          <w:noProof/>
        </w:rPr>
        <w:drawing>
          <wp:inline distT="0" distB="0" distL="0" distR="0" wp14:anchorId="74055903" wp14:editId="4FC31C78">
            <wp:extent cx="846599" cy="85794"/>
            <wp:effectExtent l="0" t="0" r="3810" b="3810"/>
            <wp:docPr id="6770833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6599" cy="85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5D998" w14:textId="573B8881" w:rsidR="00C54A0B" w:rsidRPr="007D7C4F" w:rsidRDefault="7B076E8C" w:rsidP="7B076E8C">
      <w:pPr>
        <w:rPr>
          <w:rFonts w:ascii="Arial" w:eastAsia="Arial" w:hAnsi="Arial" w:cs="Arial"/>
          <w:sz w:val="18"/>
          <w:szCs w:val="18"/>
        </w:rPr>
      </w:pPr>
      <w:r w:rsidRPr="7B076E8C">
        <w:rPr>
          <w:rFonts w:ascii="Arial" w:eastAsia="Arial" w:hAnsi="Arial" w:cs="Arial"/>
          <w:sz w:val="18"/>
          <w:szCs w:val="18"/>
        </w:rPr>
        <w:t xml:space="preserve">*Please note that plugin creates a log file (C:\Users\%USERNAME%\AppData\Local\Temp)  for each image. </w:t>
      </w:r>
    </w:p>
    <w:p w14:paraId="18E109BD" w14:textId="42BBC119" w:rsidR="00C54A0B" w:rsidRPr="007D7C4F" w:rsidRDefault="7B076E8C" w:rsidP="7B076E8C">
      <w:pPr>
        <w:rPr>
          <w:rFonts w:ascii="Arial" w:eastAsia="Arial" w:hAnsi="Arial" w:cs="Arial"/>
          <w:sz w:val="18"/>
          <w:szCs w:val="18"/>
        </w:rPr>
      </w:pPr>
      <w:r w:rsidRPr="7B076E8C">
        <w:rPr>
          <w:rFonts w:ascii="Arial" w:eastAsia="Arial" w:hAnsi="Arial" w:cs="Arial"/>
          <w:sz w:val="18"/>
          <w:szCs w:val="18"/>
        </w:rPr>
        <w:t>If you face with a problem please send us that log file.</w:t>
      </w:r>
    </w:p>
    <w:sectPr w:rsidR="00C54A0B" w:rsidRPr="007D7C4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Arial,Times New Roman">
    <w:altName w:val="Times New Roman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MLQwMzM0MTU2MTNS0lEKTi0uzszPAykwrAUAuP65PCwAAAA="/>
  </w:docVars>
  <w:rsids>
    <w:rsidRoot w:val="007D7C4F"/>
    <w:rsid w:val="00335343"/>
    <w:rsid w:val="00592106"/>
    <w:rsid w:val="00630404"/>
    <w:rsid w:val="00632363"/>
    <w:rsid w:val="007D7C4F"/>
    <w:rsid w:val="00896105"/>
    <w:rsid w:val="00C54637"/>
    <w:rsid w:val="00C54A0B"/>
    <w:rsid w:val="00D36805"/>
    <w:rsid w:val="00E1251D"/>
    <w:rsid w:val="00F8743A"/>
    <w:rsid w:val="7B076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B6D2D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D7C4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D7C4F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7C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7C4F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D7C4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D7C4F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7C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7C4F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748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2</Words>
  <Characters>697</Characters>
  <Application>Microsoft Office Word</Application>
  <DocSecurity>0</DocSecurity>
  <Lines>5</Lines>
  <Paragraphs>1</Paragraphs>
  <ScaleCrop>false</ScaleCrop>
  <Company>OSUMC</Company>
  <LinksUpToDate>false</LinksUpToDate>
  <CharactersWithSpaces>8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naras, Caglar</dc:creator>
  <cp:lastModifiedBy>Senaras, Caglar</cp:lastModifiedBy>
  <cp:revision>6</cp:revision>
  <dcterms:created xsi:type="dcterms:W3CDTF">2017-04-18T15:10:00Z</dcterms:created>
  <dcterms:modified xsi:type="dcterms:W3CDTF">2017-04-27T21:26:00Z</dcterms:modified>
</cp:coreProperties>
</file>